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6" w:name="cover-letter"/>
    <w:p>
      <w:pPr>
        <w:pStyle w:val="Heading1"/>
      </w:pPr>
      <w:r>
        <w:t xml:space="preserve">Cover Letter</w:t>
      </w:r>
    </w:p>
    <w:p>
      <w:pPr>
        <w:pStyle w:val="FirstParagraph"/>
      </w:pPr>
      <w:r>
        <w:rPr>
          <w:bCs/>
          <w:b/>
        </w:rPr>
        <w:t xml:space="preserve">Mr./Ms. [Hiring Manager's Name]</w:t>
      </w:r>
      <w:r>
        <w:br/>
      </w:r>
      <w:r>
        <w:t xml:space="preserve">[School Name]</w:t>
      </w:r>
      <w:r>
        <w:br/>
      </w:r>
      <w:r>
        <w:t xml:space="preserve">[School Address]</w:t>
      </w:r>
      <w:r>
        <w:br/>
      </w:r>
      <w:r>
        <w:t xml:space="preserve">Harare, Zimbabwe</w:t>
      </w:r>
      <w:r>
        <w:br/>
      </w:r>
      <w:r>
        <w:t xml:space="preserve">[Email Address]</w:t>
      </w:r>
      <w:r>
        <w:br/>
      </w:r>
      <w:r>
        <w:t xml:space="preserve">[Phone Number]</w:t>
      </w:r>
    </w:p>
    <w:p>
      <w:pPr>
        <w:pStyle w:val="BodyText"/>
      </w:pPr>
      <w:r>
        <w:t xml:space="preserve">Date: [Insert Date]</w:t>
      </w:r>
    </w:p>
    <w:bookmarkStart w:id="25" w:name="dear-hiring-manager"/>
    <w:p>
      <w:pPr>
        <w:pStyle w:val="Heading2"/>
      </w:pPr>
      <w:r>
        <w:t xml:space="preserve">Dear Hiring Manager,</w:t>
      </w:r>
    </w:p>
    <w:p>
      <w:pPr>
        <w:pStyle w:val="FirstParagraph"/>
      </w:pPr>
      <w:r>
        <w:t xml:space="preserve">It is with great enthusiasm and a deep sense of purpose that I submit my application for the position of Special Education Teacher at your esteemed institution in Harare, Zimbabwe. As an educator with over [X years] of experience in special education, I am driven by a commitment to empowering students with diverse learning needs and fostering inclusive environments where every individual can thrive. The opportunity to contribute to the educational landscape of Harare, a vibrant city that values innovation and community-driven progress, aligns perfectly with my career goals and passion for making a meaningful impact.</w:t>
      </w:r>
    </w:p>
    <w:bookmarkStart w:id="20" w:name="professional-background"/>
    <w:p>
      <w:pPr>
        <w:pStyle w:val="Heading3"/>
      </w:pPr>
      <w:r>
        <w:t xml:space="preserve">Professional Background</w:t>
      </w:r>
    </w:p>
    <w:p>
      <w:pPr>
        <w:pStyle w:val="FirstParagraph"/>
      </w:pPr>
      <w:r>
        <w:t xml:space="preserve">Throughout my career as a Special Education Teacher, I have dedicated myself to designing personalized learning plans that address the unique needs of students with disabilities. My work has spanned both public and private educational institutions in Zimbabwe, where I have collaborated with parents, therapists, and school administrators to create holistic support systems. In Harare specifically, I have witnessed firsthand the challenges faced by families seeking quality special education services and am motivated to bridge this gap through my expertise.</w:t>
      </w:r>
    </w:p>
    <w:p>
      <w:pPr>
        <w:pStyle w:val="BodyText"/>
      </w:pPr>
      <w:r>
        <w:t xml:space="preserve">A key aspect of my professional philosophy is the belief that every child deserves an education tailored to their abilities. During my tenure at [Previous School Name] in Harare, I developed and implemented individualized education programs (IEPs) that significantly improved academic outcomes for students with conditions such as autism spectrum disorder, dyslexia, and intellectual disabilities. By integrating assistive technologies and sensory-friendly classroom strategies, I helped create an environment where students felt safe to explore their potential.</w:t>
      </w:r>
    </w:p>
    <w:bookmarkEnd w:id="20"/>
    <w:bookmarkStart w:id="21" w:name="skills-and-achievements"/>
    <w:p>
      <w:pPr>
        <w:pStyle w:val="Heading3"/>
      </w:pPr>
      <w:r>
        <w:t xml:space="preserve">Skills and Achievements</w:t>
      </w:r>
    </w:p>
    <w:p>
      <w:pPr>
        <w:pStyle w:val="FirstParagraph"/>
      </w:pPr>
      <w:r>
        <w:t xml:space="preserve">My qualifications include a [Degree] in Special Education from [University Name], complemented by certifications in [relevant areas, e.g., "Behavioral Intervention" or "Speech and Language Therapy"]. I am also proficient in using tools like the Zimbabwean Ministry of Education’s curriculum guidelines for inclusive education, ensuring that my teaching aligns with national standards while addressing local needs. In Harare, where resource limitations often challenge educators, I have developed cost-effective solutions such as low-tech visual aids and community-based learning modules to enhance student engagement.</w:t>
      </w:r>
    </w:p>
    <w:p>
      <w:pPr>
        <w:pStyle w:val="BodyText"/>
      </w:pPr>
      <w:r>
        <w:t xml:space="preserve">One of my most rewarding achievements was leading a partnership between [Previous School Name] and a local NGO to provide vocational training for students with disabilities. This initiative not only equipped them with practical skills but also connected them with employment opportunities in the Harare region. The success of this program underscored the importance of collaboration in overcoming systemic barriers and inspired me to seek roles where I can drive similar change.</w:t>
      </w:r>
    </w:p>
    <w:bookmarkEnd w:id="21"/>
    <w:bookmarkStart w:id="22" w:name="X4e62dbd7b3f743ad2a888812c150a39114b8ca7"/>
    <w:p>
      <w:pPr>
        <w:pStyle w:val="Heading3"/>
      </w:pPr>
      <w:r>
        <w:t xml:space="preserve">Understanding of Zimbabwe Harare’s Educational Landscape</w:t>
      </w:r>
    </w:p>
    <w:p>
      <w:pPr>
        <w:pStyle w:val="FirstParagraph"/>
      </w:pPr>
      <w:r>
        <w:t xml:space="preserve">Working in Zimbabwe Harare has given me a nuanced understanding of the cultural, economic, and social dynamics that shape education here. I am acutely aware of the need for culturally responsive teaching practices that respect local traditions while embracing modern pedagogical approaches. For instance, I have incorporated traditional storytelling methods into my lessons to make learning more relatable for students from diverse backgrounds in Harare.</w:t>
      </w:r>
    </w:p>
    <w:p>
      <w:pPr>
        <w:pStyle w:val="BodyText"/>
      </w:pPr>
      <w:r>
        <w:t xml:space="preserve">Moreover, the growing demand for special education services in Harare has highlighted the importance of teacher training and advocacy. I have actively participated in workshops organized by the Zimbabwean National Association of Special Education (ZANASE) to share best practices and advocate for better policies. My goal is to continue this work by contributing to a school culture that prioritizes inclusion and equity, ensuring that students with disabilities are not only accommodated but celebrated.</w:t>
      </w:r>
    </w:p>
    <w:bookmarkEnd w:id="22"/>
    <w:bookmarkStart w:id="23" w:name="why-harare"/>
    <w:p>
      <w:pPr>
        <w:pStyle w:val="Heading3"/>
      </w:pPr>
      <w:r>
        <w:t xml:space="preserve">Why Harare?</w:t>
      </w:r>
    </w:p>
    <w:p>
      <w:pPr>
        <w:pStyle w:val="FirstParagraph"/>
      </w:pPr>
      <w:r>
        <w:t xml:space="preserve">Harare’s dynamic environment, coupled with its commitment to educational innovation, makes it an ideal place for me to grow as a Special Education Teacher. The city’s mix of urban and rural communities presents unique opportunities to address disparities in access to special education resources. I am particularly drawn to [School Name]’s mission of [specific mission or values mentioned in the school’s website], as it resonates with my own belief that education is a transformative force for individuals and society.</w:t>
      </w:r>
    </w:p>
    <w:p>
      <w:pPr>
        <w:pStyle w:val="BodyText"/>
      </w:pPr>
      <w:r>
        <w:t xml:space="preserve">My experience in Harare has also taught me the value of resilience and creativity. In a region where funding constraints are common, I have learned to leverage community support, volunteer networks, and low-cost materials to create engaging learning experiences. This adaptability, combined with my technical expertise in special education, enables me to thrive in diverse settings and contribute meaningfully to your institution’s goals.</w:t>
      </w:r>
    </w:p>
    <w:bookmarkEnd w:id="23"/>
    <w:bookmarkStart w:id="24" w:name="conclusion"/>
    <w:p>
      <w:pPr>
        <w:pStyle w:val="Heading3"/>
      </w:pPr>
      <w:r>
        <w:t xml:space="preserve">Conclusion</w:t>
      </w:r>
    </w:p>
    <w:p>
      <w:pPr>
        <w:pStyle w:val="FirstParagraph"/>
      </w:pPr>
      <w:r>
        <w:t xml:space="preserve">I am eager to bring my skills, experience, and passion for special education to [School Name] in Harare. I am confident that my dedication to student-centered learning, combined with my understanding of the local context, will allow me to make a lasting impact. I would welcome the opportunity to discuss how my background aligns with your needs and how I can contribute to your school’s mission of nurturing inclusive, compassionate, and academically rigorous environments.</w:t>
      </w:r>
    </w:p>
    <w:p>
      <w:pPr>
        <w:pStyle w:val="BodyText"/>
      </w:pPr>
      <w:r>
        <w:t xml:space="preserve">Thank you for considering my application. I look forward to the possibility of contributing to the continued success of [School Name] and supporting the growth of students in Zimbabwe Harar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1T06:08:51Z</dcterms:created>
  <dcterms:modified xsi:type="dcterms:W3CDTF">2026-07-21T06:08:51Z</dcterms:modified>
</cp:coreProperties>
</file>

<file path=docProps/custom.xml><?xml version="1.0" encoding="utf-8"?>
<Properties xmlns="http://schemas.openxmlformats.org/officeDocument/2006/custom-properties" xmlns:vt="http://schemas.openxmlformats.org/officeDocument/2006/docPropsVTypes"/>
</file>